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37A87" w14:textId="77777777" w:rsidR="00E10442" w:rsidRPr="005D2045" w:rsidRDefault="00FA5E59" w:rsidP="00FA5E59">
      <w:pPr>
        <w:pStyle w:val="Default"/>
        <w:jc w:val="center"/>
        <w:rPr>
          <w:rFonts w:ascii="Times New Roman" w:hAnsi="Times New Roman" w:cs="Times New Roman"/>
          <w:b/>
          <w:bCs/>
          <w:sz w:val="36"/>
          <w:u w:val="single"/>
        </w:rPr>
      </w:pPr>
      <w:r w:rsidRPr="005D2045">
        <w:rPr>
          <w:rFonts w:ascii="Times New Roman" w:hAnsi="Times New Roman" w:cs="Times New Roman"/>
          <w:b/>
          <w:bCs/>
          <w:sz w:val="36"/>
          <w:u w:val="single"/>
        </w:rPr>
        <w:t>Replication</w:t>
      </w:r>
      <w:r w:rsidR="005D2045" w:rsidRPr="005D2045">
        <w:rPr>
          <w:rFonts w:ascii="Times New Roman" w:hAnsi="Times New Roman" w:cs="Times New Roman"/>
          <w:b/>
          <w:bCs/>
          <w:sz w:val="36"/>
          <w:u w:val="single"/>
        </w:rPr>
        <w:t xml:space="preserve"> </w:t>
      </w:r>
      <w:r w:rsidR="00E10442" w:rsidRPr="005D2045">
        <w:rPr>
          <w:rFonts w:ascii="Times New Roman" w:hAnsi="Times New Roman" w:cs="Times New Roman"/>
          <w:b/>
          <w:bCs/>
          <w:sz w:val="36"/>
          <w:u w:val="single"/>
        </w:rPr>
        <w:t>Master to Slave</w:t>
      </w:r>
    </w:p>
    <w:p w14:paraId="43D06755" w14:textId="77777777" w:rsidR="00FA5E59" w:rsidRDefault="00FA5E59" w:rsidP="00FA5E59">
      <w:pPr>
        <w:pStyle w:val="Default"/>
        <w:rPr>
          <w:rFonts w:ascii="Times New Roman" w:hAnsi="Times New Roman" w:cs="Times New Roman"/>
          <w:b/>
          <w:bCs/>
        </w:rPr>
      </w:pPr>
    </w:p>
    <w:p w14:paraId="2D18FD00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  <w:b/>
          <w:bCs/>
        </w:rPr>
      </w:pPr>
      <w:r w:rsidRPr="00FA5E59">
        <w:rPr>
          <w:rFonts w:ascii="Times New Roman" w:hAnsi="Times New Roman" w:cs="Times New Roman"/>
          <w:b/>
          <w:bCs/>
        </w:rPr>
        <w:t>High Availability and Scalability</w:t>
      </w:r>
    </w:p>
    <w:p w14:paraId="32AEA9AA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  <w:b/>
          <w:bCs/>
        </w:rPr>
      </w:pPr>
    </w:p>
    <w:p w14:paraId="71AFAF3A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  <w:b/>
          <w:bCs/>
        </w:rPr>
      </w:pPr>
      <w:r w:rsidRPr="00FA5E59">
        <w:rPr>
          <w:rFonts w:ascii="Times New Roman" w:hAnsi="Times New Roman" w:cs="Times New Roman"/>
        </w:rPr>
        <w:t>Replication enables data from one MySQL database server (the master) to be replicated to one or more MySQL database servers (the slaves). Replication is asynchronous - slaves need not be connected permanently to receive updates from the master. Depending on the configuration, you can replicate all databases, selected databases, or even selected tables within a database.</w:t>
      </w:r>
    </w:p>
    <w:p w14:paraId="7BE2476B" w14:textId="77777777" w:rsidR="00FA5E59" w:rsidRDefault="00FA5E59" w:rsidP="00FA5E59">
      <w:pPr>
        <w:pStyle w:val="Default"/>
        <w:rPr>
          <w:rFonts w:ascii="Times New Roman" w:hAnsi="Times New Roman" w:cs="Times New Roman"/>
          <w:b/>
          <w:bCs/>
        </w:rPr>
      </w:pPr>
    </w:p>
    <w:p w14:paraId="32DABDBF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120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dvantages: </w:t>
      </w:r>
    </w:p>
    <w:p w14:paraId="0CAE1531" w14:textId="77777777" w:rsidR="0037120B" w:rsidRPr="00FC5828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4"/>
        </w:rPr>
      </w:pPr>
      <w:r w:rsidRPr="00FC5828">
        <w:rPr>
          <w:rFonts w:ascii="Times New Roman" w:hAnsi="Times New Roman" w:cs="Times New Roman"/>
          <w:color w:val="000000"/>
          <w:sz w:val="26"/>
          <w:szCs w:val="24"/>
        </w:rPr>
        <w:t xml:space="preserve">1.It makes backing up the database easier and safer. </w:t>
      </w:r>
    </w:p>
    <w:p w14:paraId="0D6FB340" w14:textId="77777777" w:rsidR="0037120B" w:rsidRPr="00FC5828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4"/>
        </w:rPr>
      </w:pPr>
      <w:r w:rsidRPr="00FC5828">
        <w:rPr>
          <w:rFonts w:ascii="Times New Roman" w:hAnsi="Times New Roman" w:cs="Times New Roman"/>
          <w:color w:val="000000"/>
          <w:sz w:val="26"/>
          <w:szCs w:val="24"/>
        </w:rPr>
        <w:t>2.Gives more performance with load balancing. we can split the load between two servers by directing reads to the slave server and writes to the master server.</w:t>
      </w:r>
    </w:p>
    <w:p w14:paraId="113C4571" w14:textId="77777777" w:rsidR="0037120B" w:rsidRPr="00FC5828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4"/>
        </w:rPr>
      </w:pPr>
      <w:r w:rsidRPr="00FC5828">
        <w:rPr>
          <w:rFonts w:ascii="Times New Roman" w:hAnsi="Times New Roman" w:cs="Times New Roman"/>
          <w:color w:val="000000"/>
          <w:sz w:val="26"/>
          <w:szCs w:val="24"/>
        </w:rPr>
        <w:t xml:space="preserve">3.We can replicate from one storage engine to another storage engine. </w:t>
      </w:r>
    </w:p>
    <w:p w14:paraId="5040B373" w14:textId="77777777" w:rsidR="0037120B" w:rsidRPr="00FC5828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4"/>
        </w:rPr>
      </w:pPr>
      <w:r w:rsidRPr="00FC5828">
        <w:rPr>
          <w:rFonts w:ascii="Times New Roman" w:hAnsi="Times New Roman" w:cs="Times New Roman"/>
          <w:color w:val="000000"/>
          <w:sz w:val="26"/>
          <w:szCs w:val="24"/>
        </w:rPr>
        <w:t xml:space="preserve">4.We can use this slave server for data analysis, reports etc....instead on impacting the production server we can do this in slave server and even we can </w:t>
      </w:r>
      <w:proofErr w:type="spellStart"/>
      <w:r w:rsidRPr="00FC5828">
        <w:rPr>
          <w:rFonts w:ascii="Times New Roman" w:hAnsi="Times New Roman" w:cs="Times New Roman"/>
          <w:color w:val="000000"/>
          <w:sz w:val="26"/>
          <w:szCs w:val="24"/>
        </w:rPr>
        <w:t>shutdown</w:t>
      </w:r>
      <w:proofErr w:type="spellEnd"/>
      <w:r w:rsidRPr="00FC5828">
        <w:rPr>
          <w:rFonts w:ascii="Times New Roman" w:hAnsi="Times New Roman" w:cs="Times New Roman"/>
          <w:color w:val="000000"/>
          <w:sz w:val="26"/>
          <w:szCs w:val="24"/>
        </w:rPr>
        <w:t xml:space="preserve"> the slave server. </w:t>
      </w:r>
    </w:p>
    <w:p w14:paraId="5D3133D8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39EC2FB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120B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Disadvantages: </w:t>
      </w:r>
    </w:p>
    <w:p w14:paraId="3CAAE509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120B">
        <w:rPr>
          <w:rFonts w:ascii="Times New Roman" w:hAnsi="Times New Roman" w:cs="Times New Roman"/>
          <w:color w:val="000000"/>
          <w:sz w:val="24"/>
          <w:szCs w:val="24"/>
        </w:rPr>
        <w:t xml:space="preserve">1.The main disadvantage of replication is there is </w:t>
      </w:r>
      <w:r w:rsidRPr="00C85086">
        <w:rPr>
          <w:rFonts w:ascii="Times New Roman" w:hAnsi="Times New Roman" w:cs="Times New Roman"/>
          <w:color w:val="000000"/>
          <w:sz w:val="24"/>
          <w:szCs w:val="24"/>
          <w:u w:val="single"/>
        </w:rPr>
        <w:t>no guaranty of data synchronization</w:t>
      </w:r>
      <w:r w:rsidRPr="0037120B">
        <w:rPr>
          <w:rFonts w:ascii="Times New Roman" w:hAnsi="Times New Roman" w:cs="Times New Roman"/>
          <w:color w:val="000000"/>
          <w:sz w:val="24"/>
          <w:szCs w:val="24"/>
        </w:rPr>
        <w:t xml:space="preserve"> between two servers. </w:t>
      </w:r>
    </w:p>
    <w:p w14:paraId="0321598C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120B">
        <w:rPr>
          <w:rFonts w:ascii="Times New Roman" w:hAnsi="Times New Roman" w:cs="Times New Roman"/>
          <w:color w:val="000000"/>
          <w:sz w:val="24"/>
          <w:szCs w:val="24"/>
        </w:rPr>
        <w:t>2.</w:t>
      </w:r>
      <w:r w:rsidRPr="00C85086">
        <w:rPr>
          <w:rFonts w:ascii="Times New Roman" w:hAnsi="Times New Roman" w:cs="Times New Roman"/>
          <w:b/>
          <w:color w:val="000000"/>
          <w:sz w:val="24"/>
          <w:szCs w:val="24"/>
        </w:rPr>
        <w:t>No automatic fail over technique in case if master fails</w:t>
      </w:r>
      <w:r w:rsidRPr="0037120B">
        <w:rPr>
          <w:rFonts w:ascii="Times New Roman" w:hAnsi="Times New Roman" w:cs="Times New Roman"/>
          <w:color w:val="000000"/>
          <w:sz w:val="24"/>
          <w:szCs w:val="24"/>
        </w:rPr>
        <w:t xml:space="preserve">. This causes a little down time. </w:t>
      </w:r>
    </w:p>
    <w:p w14:paraId="31750A14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120B">
        <w:rPr>
          <w:rFonts w:ascii="Times New Roman" w:hAnsi="Times New Roman" w:cs="Times New Roman"/>
          <w:color w:val="000000"/>
          <w:sz w:val="24"/>
          <w:szCs w:val="24"/>
        </w:rPr>
        <w:t xml:space="preserve">3.User defined variables and temporary tables may not work. </w:t>
      </w:r>
    </w:p>
    <w:p w14:paraId="72108046" w14:textId="77777777" w:rsidR="0037120B" w:rsidRPr="0037120B" w:rsidRDefault="0037120B" w:rsidP="003712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37120B">
        <w:rPr>
          <w:rFonts w:ascii="Times New Roman" w:hAnsi="Times New Roman" w:cs="Times New Roman"/>
          <w:color w:val="000000"/>
          <w:sz w:val="24"/>
          <w:szCs w:val="24"/>
        </w:rPr>
        <w:t xml:space="preserve">4.If replication is set with multiple slaves it may cause some load on master server to </w:t>
      </w:r>
      <w:proofErr w:type="gramStart"/>
      <w:r w:rsidRPr="0037120B">
        <w:rPr>
          <w:rFonts w:ascii="Times New Roman" w:hAnsi="Times New Roman" w:cs="Times New Roman"/>
          <w:color w:val="000000"/>
          <w:sz w:val="24"/>
          <w:szCs w:val="24"/>
        </w:rPr>
        <w:t>updated</w:t>
      </w:r>
      <w:proofErr w:type="gramEnd"/>
      <w:r w:rsidRPr="0037120B">
        <w:rPr>
          <w:rFonts w:ascii="Times New Roman" w:hAnsi="Times New Roman" w:cs="Times New Roman"/>
          <w:color w:val="000000"/>
          <w:sz w:val="24"/>
          <w:szCs w:val="24"/>
        </w:rPr>
        <w:t xml:space="preserve"> the statement to all the slaves. </w:t>
      </w:r>
    </w:p>
    <w:p w14:paraId="7E15FA8E" w14:textId="77777777" w:rsidR="0037120B" w:rsidRPr="00FA5E59" w:rsidRDefault="0037120B" w:rsidP="00FA5E59">
      <w:pPr>
        <w:pStyle w:val="Default"/>
        <w:rPr>
          <w:rFonts w:ascii="Times New Roman" w:hAnsi="Times New Roman" w:cs="Times New Roman"/>
          <w:b/>
          <w:bCs/>
        </w:rPr>
      </w:pPr>
    </w:p>
    <w:p w14:paraId="2C3A26FA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Replication Formats: </w:t>
      </w:r>
    </w:p>
    <w:p w14:paraId="4DF6155E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Replication is of three formats: </w:t>
      </w:r>
    </w:p>
    <w:p w14:paraId="749E9B1A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1. STATEMENT BASED </w:t>
      </w:r>
    </w:p>
    <w:p w14:paraId="03B11A21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2. ROW BASED </w:t>
      </w:r>
    </w:p>
    <w:p w14:paraId="3C4403D5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3. MIXED-FORMAT (Combination of statement based and row based) </w:t>
      </w:r>
    </w:p>
    <w:p w14:paraId="1853E3CA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Statement Based: </w:t>
      </w:r>
      <w:r w:rsidRPr="00FA5E59">
        <w:rPr>
          <w:rFonts w:ascii="Times New Roman" w:hAnsi="Times New Roman" w:cs="Times New Roman"/>
        </w:rPr>
        <w:t xml:space="preserve">All statements </w:t>
      </w:r>
      <w:proofErr w:type="gramStart"/>
      <w:r w:rsidRPr="00FA5E59">
        <w:rPr>
          <w:rFonts w:ascii="Times New Roman" w:hAnsi="Times New Roman" w:cs="Times New Roman"/>
        </w:rPr>
        <w:t>propagates</w:t>
      </w:r>
      <w:proofErr w:type="gramEnd"/>
      <w:r w:rsidRPr="00FA5E59">
        <w:rPr>
          <w:rFonts w:ascii="Times New Roman" w:hAnsi="Times New Roman" w:cs="Times New Roman"/>
        </w:rPr>
        <w:t xml:space="preserve"> from master to slave and executes the statements on slave. </w:t>
      </w:r>
    </w:p>
    <w:p w14:paraId="655674F4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Advantages of Statement-Based Replication: </w:t>
      </w:r>
    </w:p>
    <w:p w14:paraId="40D193CD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1. Less data written to log files. This results less storage space for log files. </w:t>
      </w:r>
    </w:p>
    <w:p w14:paraId="431FED2C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2. Log files contains all the changes made to the database. </w:t>
      </w:r>
      <w:proofErr w:type="gramStart"/>
      <w:r w:rsidRPr="00FA5E59">
        <w:rPr>
          <w:rFonts w:ascii="Times New Roman" w:hAnsi="Times New Roman" w:cs="Times New Roman"/>
        </w:rPr>
        <w:t>so</w:t>
      </w:r>
      <w:proofErr w:type="gramEnd"/>
      <w:r w:rsidRPr="00FA5E59">
        <w:rPr>
          <w:rFonts w:ascii="Times New Roman" w:hAnsi="Times New Roman" w:cs="Times New Roman"/>
        </w:rPr>
        <w:t xml:space="preserve"> they can be used to track the database changes. </w:t>
      </w:r>
    </w:p>
    <w:p w14:paraId="3ADA98B0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Disadvantages of Statement-Based Replication: </w:t>
      </w:r>
    </w:p>
    <w:p w14:paraId="6F205A65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1. Queries using function like </w:t>
      </w:r>
      <w:proofErr w:type="gramStart"/>
      <w:r w:rsidRPr="00FA5E59">
        <w:rPr>
          <w:rFonts w:ascii="Times New Roman" w:hAnsi="Times New Roman" w:cs="Times New Roman"/>
        </w:rPr>
        <w:t>NOW(</w:t>
      </w:r>
      <w:proofErr w:type="gramEnd"/>
      <w:r w:rsidRPr="00FA5E59">
        <w:rPr>
          <w:rFonts w:ascii="Times New Roman" w:hAnsi="Times New Roman" w:cs="Times New Roman"/>
        </w:rPr>
        <w:t xml:space="preserve">), RAND(), CURDATE(), UUID() </w:t>
      </w:r>
      <w:proofErr w:type="spellStart"/>
      <w:r w:rsidRPr="00FA5E59">
        <w:rPr>
          <w:rFonts w:ascii="Times New Roman" w:hAnsi="Times New Roman" w:cs="Times New Roman"/>
        </w:rPr>
        <w:t>etc</w:t>
      </w:r>
      <w:proofErr w:type="spellEnd"/>
      <w:r w:rsidRPr="00FA5E59">
        <w:rPr>
          <w:rFonts w:ascii="Times New Roman" w:hAnsi="Times New Roman" w:cs="Times New Roman"/>
        </w:rPr>
        <w:t xml:space="preserve"> are unsafe. </w:t>
      </w:r>
    </w:p>
    <w:p w14:paraId="4738D950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2. DELETE and UPDATE queries using a LIMIT clause and without using ORDER BY clause are unsafe. </w:t>
      </w:r>
    </w:p>
    <w:p w14:paraId="6AF5BF61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3. Queries requires </w:t>
      </w:r>
      <w:proofErr w:type="gramStart"/>
      <w:r w:rsidRPr="00FA5E59">
        <w:rPr>
          <w:rFonts w:ascii="Times New Roman" w:hAnsi="Times New Roman" w:cs="Times New Roman"/>
        </w:rPr>
        <w:t>more</w:t>
      </w:r>
      <w:proofErr w:type="gramEnd"/>
      <w:r w:rsidRPr="00FA5E59">
        <w:rPr>
          <w:rFonts w:ascii="Times New Roman" w:hAnsi="Times New Roman" w:cs="Times New Roman"/>
        </w:rPr>
        <w:t xml:space="preserve"> number of locks on tables. </w:t>
      </w:r>
    </w:p>
    <w:p w14:paraId="70BBECF6" w14:textId="77777777" w:rsidR="00FA5E59" w:rsidRDefault="00FA5E59" w:rsidP="00FA5E59">
      <w:pPr>
        <w:pStyle w:val="Default"/>
        <w:rPr>
          <w:rFonts w:ascii="Times New Roman" w:hAnsi="Times New Roman" w:cs="Times New Roman"/>
          <w:b/>
          <w:bCs/>
        </w:rPr>
      </w:pPr>
    </w:p>
    <w:p w14:paraId="747E9BF7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Row Based: </w:t>
      </w:r>
      <w:r w:rsidRPr="00FA5E59">
        <w:rPr>
          <w:rFonts w:ascii="Times New Roman" w:hAnsi="Times New Roman" w:cs="Times New Roman"/>
        </w:rPr>
        <w:t xml:space="preserve">Row-based binary logging logs changes in individual table rows. </w:t>
      </w:r>
    </w:p>
    <w:p w14:paraId="383243A6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Advantages of Row-Based Replication: </w:t>
      </w:r>
    </w:p>
    <w:p w14:paraId="7B5A06F3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lastRenderedPageBreak/>
        <w:t xml:space="preserve">1. All queries can be replicated safely. </w:t>
      </w:r>
    </w:p>
    <w:p w14:paraId="47C99BB4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2. Queries requires </w:t>
      </w:r>
      <w:proofErr w:type="gramStart"/>
      <w:r w:rsidRPr="00FA5E59">
        <w:rPr>
          <w:rFonts w:ascii="Times New Roman" w:hAnsi="Times New Roman" w:cs="Times New Roman"/>
        </w:rPr>
        <w:t>less</w:t>
      </w:r>
      <w:proofErr w:type="gramEnd"/>
      <w:r w:rsidRPr="00FA5E59">
        <w:rPr>
          <w:rFonts w:ascii="Times New Roman" w:hAnsi="Times New Roman" w:cs="Times New Roman"/>
        </w:rPr>
        <w:t xml:space="preserve"> number of locks on tables. </w:t>
      </w:r>
    </w:p>
    <w:p w14:paraId="1C6712F2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  <w:b/>
          <w:bCs/>
        </w:rPr>
        <w:t xml:space="preserve">Disadvantages of Row-Based Replication: </w:t>
      </w:r>
    </w:p>
    <w:p w14:paraId="394E9D7D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1. Large data written to log files. This results large storage space for log files. </w:t>
      </w:r>
    </w:p>
    <w:p w14:paraId="17FC9A81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This would take a little longer time when statements like BLOB and TEXT values are encountered. </w:t>
      </w:r>
    </w:p>
    <w:p w14:paraId="50C01563" w14:textId="77777777" w:rsidR="00FA5E59" w:rsidRPr="00FA5E59" w:rsidRDefault="00FA5E59" w:rsidP="00FA5E59">
      <w:pPr>
        <w:pStyle w:val="Default"/>
        <w:rPr>
          <w:rFonts w:ascii="Times New Roman" w:hAnsi="Times New Roman" w:cs="Times New Roman"/>
        </w:rPr>
      </w:pPr>
      <w:r w:rsidRPr="00FA5E59">
        <w:rPr>
          <w:rFonts w:ascii="Times New Roman" w:hAnsi="Times New Roman" w:cs="Times New Roman"/>
        </w:rPr>
        <w:t xml:space="preserve">2. We cannot track the logs to find the changes committed to the database. </w:t>
      </w:r>
    </w:p>
    <w:p w14:paraId="74015E96" w14:textId="77777777" w:rsidR="00FA5E59" w:rsidRDefault="00FA5E59" w:rsidP="00FA5E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96A8B6" w14:textId="77777777" w:rsidR="00FA5E59" w:rsidRDefault="00FA5E59" w:rsidP="00FA5E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5E59">
        <w:rPr>
          <w:rFonts w:ascii="Times New Roman" w:hAnsi="Times New Roman" w:cs="Times New Roman"/>
          <w:b/>
          <w:bCs/>
          <w:sz w:val="24"/>
          <w:szCs w:val="24"/>
        </w:rPr>
        <w:t xml:space="preserve">Mixed Based: </w:t>
      </w:r>
      <w:r w:rsidRPr="00FA5E59">
        <w:rPr>
          <w:rFonts w:ascii="Times New Roman" w:hAnsi="Times New Roman" w:cs="Times New Roman"/>
          <w:sz w:val="24"/>
          <w:szCs w:val="24"/>
        </w:rPr>
        <w:t xml:space="preserve">When the mixed format is in effect, statement-based logging is used by default, </w:t>
      </w:r>
    </w:p>
    <w:p w14:paraId="75D330A5" w14:textId="77777777" w:rsidR="00CC2D4F" w:rsidRDefault="00FA5E59" w:rsidP="00FA5E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5E59">
        <w:rPr>
          <w:rFonts w:ascii="Times New Roman" w:hAnsi="Times New Roman" w:cs="Times New Roman"/>
          <w:sz w:val="24"/>
          <w:szCs w:val="24"/>
        </w:rPr>
        <w:t>but automatically switches to row-based logging</w:t>
      </w:r>
    </w:p>
    <w:p w14:paraId="41FE24C0" w14:textId="77777777" w:rsidR="00F90A6D" w:rsidRDefault="00F90A6D" w:rsidP="00FA5E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D4A880" w14:textId="77777777" w:rsidR="00F90A6D" w:rsidRDefault="00F90A6D" w:rsidP="00FA5E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510CAA" w14:textId="77777777" w:rsidR="00FA5E59" w:rsidRPr="00FA5E59" w:rsidRDefault="00FA5E59" w:rsidP="00FA5E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5FD19E" w14:textId="77777777" w:rsidR="00CC2D4F" w:rsidRPr="00FA5E59" w:rsidRDefault="00CC2D4F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4F19E1" wp14:editId="48A0B051">
            <wp:extent cx="5943600" cy="2308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9579E" w14:textId="77777777" w:rsidR="006A7CEB" w:rsidRDefault="006A7CEB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0A30B3C" w14:textId="77777777" w:rsidR="00573D27" w:rsidRDefault="00706C3D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aster </w:t>
      </w:r>
      <w:proofErr w:type="gramStart"/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rver</w:t>
      </w:r>
      <w:r w:rsid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proofErr w:type="gramEnd"/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5246B" w:rsidRPr="0085246B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1</w:t>
      </w:r>
    </w:p>
    <w:p w14:paraId="19F2D78A" w14:textId="77777777" w:rsidR="00CC1DF3" w:rsidRPr="00CC1DF3" w:rsidRDefault="00CC1DF3" w:rsidP="00CC1D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lave Server </w:t>
      </w:r>
      <w:proofErr w:type="gramStart"/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 :</w:t>
      </w:r>
      <w:proofErr w:type="gramEnd"/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CC1DF3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2</w:t>
      </w:r>
    </w:p>
    <w:p w14:paraId="14437B56" w14:textId="77777777" w:rsidR="00CC1DF3" w:rsidRPr="00CC1DF3" w:rsidRDefault="00CC1DF3" w:rsidP="00CC1D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lave Server </w:t>
      </w:r>
      <w:proofErr w:type="gramStart"/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 :</w:t>
      </w:r>
      <w:proofErr w:type="gramEnd"/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CC1DF3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</w:t>
      </w:r>
      <w:r w:rsidR="002D7006">
        <w:rPr>
          <w:rFonts w:ascii="Courier New" w:eastAsia="Times New Roman" w:hAnsi="Courier New" w:cs="Courier New"/>
          <w:b/>
          <w:color w:val="000000"/>
          <w:sz w:val="20"/>
          <w:szCs w:val="20"/>
        </w:rPr>
        <w:t>3</w:t>
      </w:r>
    </w:p>
    <w:p w14:paraId="7BDF608A" w14:textId="77777777" w:rsidR="00CC1DF3" w:rsidRDefault="00CC1DF3" w:rsidP="00CC1D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3878738" w14:textId="77777777" w:rsidR="00CE4472" w:rsidRDefault="00CE4472" w:rsidP="00CC1D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ke Backup and restore steps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.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eed to update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.</w:t>
      </w:r>
      <w:proofErr w:type="gramEnd"/>
    </w:p>
    <w:p w14:paraId="415B3733" w14:textId="77777777" w:rsidR="00CE4472" w:rsidRPr="00FA5E59" w:rsidRDefault="00CE4472" w:rsidP="00CC1D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6180C8" w14:textId="77777777" w:rsidR="006112B7" w:rsidRDefault="006112B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---</w:t>
      </w:r>
      <w:r w:rsidR="003F0B35">
        <w:rPr>
          <w:rFonts w:ascii="Times New Roman" w:eastAsia="Times New Roman" w:hAnsi="Times New Roman" w:cs="Times New Roman"/>
          <w:color w:val="000000"/>
          <w:sz w:val="24"/>
          <w:szCs w:val="24"/>
        </w:rPr>
        <w:t>Enab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low parameters i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y.cn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</w:t>
      </w:r>
    </w:p>
    <w:p w14:paraId="2E967005" w14:textId="77777777" w:rsidR="00FC5828" w:rsidRPr="00FC5828" w:rsidRDefault="00FC5828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5430DA" w14:textId="4AFDF334" w:rsidR="00FC5828" w:rsidRPr="00FC5828" w:rsidRDefault="00FC5828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ver-id              </w:t>
      </w:r>
      <w:r w:rsidR="004C3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1</w:t>
      </w:r>
    </w:p>
    <w:p w14:paraId="24E30E83" w14:textId="06EDEBE1" w:rsidR="00FC5828" w:rsidRPr="00FC5828" w:rsidRDefault="00FC5828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>log_bin</w:t>
      </w:r>
      <w:proofErr w:type="spellEnd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</w:t>
      </w:r>
      <w:r w:rsidR="004C3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/var/log/</w:t>
      </w:r>
      <w:proofErr w:type="spellStart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proofErr w:type="spellEnd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>/mysql-bin.log</w:t>
      </w:r>
    </w:p>
    <w:p w14:paraId="35B07FF9" w14:textId="5E2DEC0B" w:rsidR="00FC5828" w:rsidRPr="00FC5828" w:rsidRDefault="00FC5828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>expire_logs_days</w:t>
      </w:r>
      <w:proofErr w:type="spellEnd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= 10</w:t>
      </w:r>
    </w:p>
    <w:p w14:paraId="4F2A38C4" w14:textId="541E8A9C" w:rsidR="00FC5828" w:rsidRPr="00FC5828" w:rsidRDefault="00FC5828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>max_binlog_size</w:t>
      </w:r>
      <w:proofErr w:type="spellEnd"/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="004C3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>= 100M</w:t>
      </w:r>
    </w:p>
    <w:p w14:paraId="21D091B8" w14:textId="62D658EE" w:rsidR="00573D27" w:rsidRDefault="004C3034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#</w:t>
      </w:r>
      <w:r w:rsidR="00FC5828" w:rsidRPr="00FC582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nlog_do_db       = </w:t>
      </w:r>
      <w:r w:rsidR="00F57543">
        <w:rPr>
          <w:rFonts w:ascii="Times New Roman" w:eastAsia="Times New Roman" w:hAnsi="Times New Roman" w:cs="Times New Roman"/>
          <w:color w:val="000000"/>
          <w:sz w:val="24"/>
          <w:szCs w:val="24"/>
        </w:rPr>
        <w:t>test</w:t>
      </w:r>
    </w:p>
    <w:p w14:paraId="59730381" w14:textId="32B86EF2" w:rsidR="00DA5921" w:rsidRDefault="00DA5921" w:rsidP="00FC58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ind-address </w:t>
      </w:r>
      <w:r w:rsidR="004C303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 0.0.0.0</w:t>
      </w:r>
    </w:p>
    <w:p w14:paraId="2C5A4687" w14:textId="77777777" w:rsidR="00793C38" w:rsidRDefault="00793C38" w:rsidP="00501B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E507AA4" w14:textId="77777777" w:rsidR="00573D27" w:rsidRPr="00501BC6" w:rsidRDefault="007F0E2C" w:rsidP="00501B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#sudo </w:t>
      </w:r>
      <w:r w:rsidR="00851FF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rvice </w:t>
      </w:r>
      <w:proofErr w:type="spellStart"/>
      <w:r w:rsidR="00573D27" w:rsidRPr="00501BC6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proofErr w:type="spellEnd"/>
      <w:r w:rsidR="00573D27" w:rsidRPr="00501BC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51FFC">
        <w:rPr>
          <w:rFonts w:ascii="Times New Roman" w:eastAsia="Times New Roman" w:hAnsi="Times New Roman" w:cs="Times New Roman"/>
          <w:color w:val="000000"/>
          <w:sz w:val="24"/>
          <w:szCs w:val="24"/>
        </w:rPr>
        <w:t>restart</w:t>
      </w:r>
    </w:p>
    <w:p w14:paraId="107DB801" w14:textId="77777777" w:rsidR="007F0E2C" w:rsidRDefault="007F0E2C" w:rsidP="006B68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08AA59" w14:textId="77777777" w:rsidR="006B6869" w:rsidRPr="00E31481" w:rsidRDefault="007032C3" w:rsidP="006B68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7032C3">
        <w:rPr>
          <w:rFonts w:ascii="Courier New" w:eastAsia="Times New Roman" w:hAnsi="Courier New" w:cs="Courier New"/>
          <w:color w:val="000000"/>
          <w:sz w:val="20"/>
          <w:szCs w:val="20"/>
        </w:rPr>
        <w:t>GRANT R</w:t>
      </w:r>
      <w:r w:rsidR="00EC5AF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PLICATION SLAVE ON </w:t>
      </w:r>
      <w:proofErr w:type="gramStart"/>
      <w:r w:rsidR="00EC5AF1">
        <w:rPr>
          <w:rFonts w:ascii="Courier New" w:eastAsia="Times New Roman" w:hAnsi="Courier New" w:cs="Courier New"/>
          <w:color w:val="000000"/>
          <w:sz w:val="20"/>
          <w:szCs w:val="20"/>
        </w:rPr>
        <w:t>*.*</w:t>
      </w:r>
      <w:proofErr w:type="gramEnd"/>
      <w:r w:rsidR="00EC5AF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'repluser</w:t>
      </w:r>
      <w:r w:rsidRPr="007032C3">
        <w:rPr>
          <w:rFonts w:ascii="Courier New" w:eastAsia="Times New Roman" w:hAnsi="Courier New" w:cs="Courier New"/>
          <w:color w:val="000000"/>
          <w:sz w:val="20"/>
          <w:szCs w:val="20"/>
        </w:rPr>
        <w:t>'@'</w:t>
      </w:r>
      <w:r w:rsidR="006B6869" w:rsidRPr="006B6869">
        <w:rPr>
          <w:rFonts w:ascii="Courier New" w:eastAsia="Times New Roman" w:hAnsi="Courier New" w:cs="Courier New"/>
          <w:color w:val="000000"/>
          <w:sz w:val="20"/>
          <w:szCs w:val="20"/>
        </w:rPr>
        <w:t>192.168.227.13</w:t>
      </w:r>
      <w:r w:rsidR="007446E3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EC5AF1">
        <w:rPr>
          <w:rFonts w:ascii="Courier New" w:eastAsia="Times New Roman" w:hAnsi="Courier New" w:cs="Courier New"/>
          <w:color w:val="000000"/>
          <w:sz w:val="20"/>
          <w:szCs w:val="20"/>
        </w:rPr>
        <w:t>'</w:t>
      </w:r>
      <w:r w:rsidR="006B686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E31481" w:rsidRPr="00E31481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[slave </w:t>
      </w:r>
      <w:proofErr w:type="spellStart"/>
      <w:r w:rsidR="00E31481" w:rsidRPr="00E31481">
        <w:rPr>
          <w:rFonts w:ascii="Courier New" w:eastAsia="Times New Roman" w:hAnsi="Courier New" w:cs="Courier New"/>
          <w:b/>
          <w:color w:val="000000"/>
          <w:sz w:val="20"/>
          <w:szCs w:val="20"/>
        </w:rPr>
        <w:t>ipaddress</w:t>
      </w:r>
      <w:proofErr w:type="spellEnd"/>
      <w:r w:rsidR="00E31481" w:rsidRPr="00E31481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]</w:t>
      </w:r>
    </w:p>
    <w:p w14:paraId="617BE3B5" w14:textId="77777777" w:rsidR="00573D27" w:rsidRPr="007032C3" w:rsidRDefault="00EC5AF1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DENTIFIED BY 'repl123</w:t>
      </w:r>
      <w:proofErr w:type="gramStart"/>
      <w:r w:rsidR="007032C3" w:rsidRPr="007032C3">
        <w:rPr>
          <w:rFonts w:ascii="Courier New" w:eastAsia="Times New Roman" w:hAnsi="Courier New" w:cs="Courier New"/>
          <w:color w:val="000000"/>
          <w:sz w:val="20"/>
          <w:szCs w:val="20"/>
        </w:rPr>
        <w:t>';</w:t>
      </w:r>
      <w:proofErr w:type="gramEnd"/>
    </w:p>
    <w:p w14:paraId="68DB8C9D" w14:textId="77777777" w:rsidR="00573D27" w:rsidRPr="00FA5E59" w:rsidRDefault="00573D2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AE5886" w14:textId="77777777" w:rsidR="00573D27" w:rsidRPr="00C22DF9" w:rsidRDefault="00C22DF9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22DF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LUSH </w:t>
      </w:r>
      <w:proofErr w:type="gramStart"/>
      <w:r w:rsidRPr="00C22DF9">
        <w:rPr>
          <w:rFonts w:ascii="Courier New" w:eastAsia="Times New Roman" w:hAnsi="Courier New" w:cs="Courier New"/>
          <w:color w:val="000000"/>
          <w:sz w:val="20"/>
          <w:szCs w:val="20"/>
        </w:rPr>
        <w:t>PRIVILEGES;</w:t>
      </w:r>
      <w:proofErr w:type="gramEnd"/>
    </w:p>
    <w:p w14:paraId="4086DF53" w14:textId="77777777" w:rsidR="00573D27" w:rsidRPr="00FA5E59" w:rsidRDefault="00573D2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325A68" w14:textId="77777777" w:rsidR="00C67EE6" w:rsidRDefault="00C67EE6" w:rsidP="008432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C306CC" w14:textId="77777777" w:rsidR="00C67EE6" w:rsidRDefault="00C67EE6" w:rsidP="008432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BE890BB" w14:textId="77777777" w:rsidR="0084329E" w:rsidRPr="00FA5E59" w:rsidRDefault="00573D27" w:rsidP="008432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gt; </w:t>
      </w:r>
      <w:r w:rsidR="0084329E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how master </w:t>
      </w:r>
      <w:proofErr w:type="gramStart"/>
      <w:r w:rsidR="0084329E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status;</w:t>
      </w:r>
      <w:proofErr w:type="gramEnd"/>
    </w:p>
    <w:p w14:paraId="240540DC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+------------------+----------+--------------+------------------+</w:t>
      </w:r>
    </w:p>
    <w:p w14:paraId="7895F330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| File             | Position | </w:t>
      </w:r>
      <w:proofErr w:type="spellStart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Binlog_Do_DB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| </w:t>
      </w:r>
      <w:proofErr w:type="spellStart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Binlog_Ignore_DB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|</w:t>
      </w:r>
    </w:p>
    <w:p w14:paraId="2B9F6C47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+------------------+----------+--------------+------------------+</w:t>
      </w:r>
    </w:p>
    <w:p w14:paraId="1E09B2BE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| mysql-bin.000001 |      956 |              |                  |</w:t>
      </w:r>
    </w:p>
    <w:p w14:paraId="751AD96B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+------------------+----------+--------------+------------------+</w:t>
      </w:r>
    </w:p>
    <w:p w14:paraId="2213D921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1 row in set (0.04 sec)</w:t>
      </w:r>
    </w:p>
    <w:p w14:paraId="6E7D992F" w14:textId="77777777" w:rsidR="00573D27" w:rsidRPr="00FA5E59" w:rsidRDefault="00573D27" w:rsidP="00573D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6A83E0" w14:textId="77777777" w:rsidR="00401FF2" w:rsidRDefault="00401FF2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852267C" w14:textId="77777777" w:rsidR="00B26F98" w:rsidRPr="00CC1DF3" w:rsidRDefault="00B26F98" w:rsidP="00B26F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lave Server </w:t>
      </w:r>
      <w:proofErr w:type="gramStart"/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 :</w:t>
      </w:r>
      <w:proofErr w:type="gramEnd"/>
      <w:r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CC1DF3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2</w:t>
      </w:r>
    </w:p>
    <w:p w14:paraId="529B0B0F" w14:textId="77777777" w:rsidR="00573D27" w:rsidRPr="00FA5E59" w:rsidRDefault="00573D2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1041824" w14:textId="77777777" w:rsidR="00573D27" w:rsidRPr="00FA5E59" w:rsidRDefault="003D721E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573D2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ble in </w:t>
      </w:r>
      <w:proofErr w:type="spellStart"/>
      <w:r w:rsidR="00573D2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my.cnf</w:t>
      </w:r>
      <w:proofErr w:type="spellEnd"/>
      <w:r w:rsidR="00573D2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 the below</w:t>
      </w:r>
    </w:p>
    <w:p w14:paraId="351EE0D0" w14:textId="77777777" w:rsidR="00573D27" w:rsidRDefault="00573D2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server_id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=2</w:t>
      </w:r>
    </w:p>
    <w:p w14:paraId="7CA36D31" w14:textId="77777777" w:rsidR="00C32AB6" w:rsidRDefault="00C32AB6" w:rsidP="00C32A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ind-address = 0.0.0.0</w:t>
      </w:r>
    </w:p>
    <w:p w14:paraId="24A0E4A4" w14:textId="77777777" w:rsidR="00C32AB6" w:rsidRPr="00FA5E59" w:rsidRDefault="00C32AB6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703A86" w14:textId="77777777" w:rsidR="00573D27" w:rsidRPr="00FA5E59" w:rsidRDefault="00573D2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820371" w14:textId="77777777" w:rsidR="00573D27" w:rsidRPr="00FA5E59" w:rsidRDefault="00777014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#sudo </w:t>
      </w:r>
      <w:r w:rsidR="00573D2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tart </w:t>
      </w:r>
      <w:proofErr w:type="spellStart"/>
      <w:r w:rsidR="00573D2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proofErr w:type="spellEnd"/>
      <w:r w:rsidR="00573D2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rver</w:t>
      </w:r>
    </w:p>
    <w:p w14:paraId="35CADAF2" w14:textId="77777777" w:rsidR="00573D27" w:rsidRPr="00FA5E59" w:rsidRDefault="00573D27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3E4809" w14:textId="77777777" w:rsidR="00892D62" w:rsidRPr="00FA5E59" w:rsidRDefault="00892D62" w:rsidP="00892D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CHANGE MASTER</w:t>
      </w:r>
      <w:r w:rsidR="00D92C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MASTER_HOST='</w:t>
      </w:r>
      <w:r w:rsidR="008C1540" w:rsidRP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192.168.227.13</w:t>
      </w:r>
      <w:r w:rsidR="00851FFC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proofErr w:type="gramStart"/>
      <w:r w:rsid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,MASTER</w:t>
      </w:r>
      <w:proofErr w:type="gram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_USER='</w:t>
      </w:r>
      <w:proofErr w:type="spellStart"/>
      <w:r w:rsid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repluser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, MASTER_PASSWORD='</w:t>
      </w:r>
      <w:r w:rsid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repl123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, MASTER_LOG_FILE=</w:t>
      </w:r>
      <w:r w:rsidR="00037B8D" w:rsidRPr="00037B8D">
        <w:t xml:space="preserve"> </w:t>
      </w:r>
      <w:r w:rsidR="00D16A0D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="00037B8D" w:rsidRPr="00037B8D">
        <w:rPr>
          <w:rFonts w:ascii="Times New Roman" w:eastAsia="Times New Roman" w:hAnsi="Times New Roman" w:cs="Times New Roman"/>
          <w:color w:val="000000"/>
          <w:sz w:val="24"/>
          <w:szCs w:val="24"/>
        </w:rPr>
        <w:t>mysql-bin.00000</w:t>
      </w:r>
      <w:r w:rsidR="001119DA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', MASTER_LOG_POS=  </w:t>
      </w:r>
      <w:r w:rsidR="00871190">
        <w:rPr>
          <w:rFonts w:ascii="Times New Roman" w:eastAsia="Times New Roman" w:hAnsi="Times New Roman" w:cs="Times New Roman"/>
          <w:color w:val="000000"/>
          <w:sz w:val="24"/>
          <w:szCs w:val="24"/>
        </w:rPr>
        <w:t>956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14:paraId="6A5E5E1A" w14:textId="77777777" w:rsidR="003D4E0E" w:rsidRDefault="003D4E0E">
      <w:pPr>
        <w:rPr>
          <w:rFonts w:ascii="Times New Roman" w:hAnsi="Times New Roman" w:cs="Times New Roman"/>
          <w:sz w:val="24"/>
          <w:szCs w:val="24"/>
        </w:rPr>
      </w:pPr>
    </w:p>
    <w:p w14:paraId="414D0DAC" w14:textId="77777777" w:rsidR="00573D27" w:rsidRPr="00FA5E59" w:rsidRDefault="003D4E0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A5E59">
        <w:rPr>
          <w:rFonts w:ascii="Times New Roman" w:hAnsi="Times New Roman" w:cs="Times New Roman"/>
          <w:sz w:val="24"/>
          <w:szCs w:val="24"/>
        </w:rPr>
        <w:t>START  SLAVE</w:t>
      </w:r>
      <w:proofErr w:type="gramEnd"/>
      <w:r w:rsidRPr="00FA5E59">
        <w:rPr>
          <w:rFonts w:ascii="Times New Roman" w:hAnsi="Times New Roman" w:cs="Times New Roman"/>
          <w:sz w:val="24"/>
          <w:szCs w:val="24"/>
        </w:rPr>
        <w:t>;</w:t>
      </w:r>
    </w:p>
    <w:p w14:paraId="44124D7C" w14:textId="77777777" w:rsidR="00573D27" w:rsidRPr="00FA5E59" w:rsidRDefault="003D4E0E">
      <w:pPr>
        <w:rPr>
          <w:rFonts w:ascii="Times New Roman" w:hAnsi="Times New Roman" w:cs="Times New Roman"/>
          <w:sz w:val="24"/>
          <w:szCs w:val="24"/>
        </w:rPr>
      </w:pPr>
      <w:r w:rsidRPr="00FA5E59">
        <w:rPr>
          <w:rFonts w:ascii="Times New Roman" w:hAnsi="Times New Roman" w:cs="Times New Roman"/>
          <w:sz w:val="24"/>
          <w:szCs w:val="24"/>
        </w:rPr>
        <w:t>SHOW SLAVE STATUS\G</w:t>
      </w:r>
    </w:p>
    <w:p w14:paraId="0D336B43" w14:textId="77777777" w:rsidR="00573D27" w:rsidRPr="00FA5E59" w:rsidRDefault="00573D27">
      <w:pPr>
        <w:rPr>
          <w:rFonts w:ascii="Times New Roman" w:hAnsi="Times New Roman" w:cs="Times New Roman"/>
          <w:sz w:val="24"/>
          <w:szCs w:val="24"/>
        </w:rPr>
      </w:pPr>
      <w:r w:rsidRPr="00FA5E59">
        <w:rPr>
          <w:rFonts w:ascii="Times New Roman" w:hAnsi="Times New Roman" w:cs="Times New Roman"/>
          <w:sz w:val="24"/>
          <w:szCs w:val="24"/>
        </w:rPr>
        <w:t>Check the below values from above command result set</w:t>
      </w:r>
    </w:p>
    <w:p w14:paraId="08A69B52" w14:textId="77777777" w:rsidR="00573D27" w:rsidRPr="00FA5E59" w:rsidRDefault="00573D27" w:rsidP="00573D2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A5E59">
        <w:rPr>
          <w:rFonts w:ascii="Times New Roman" w:hAnsi="Times New Roman" w:cs="Times New Roman"/>
          <w:sz w:val="24"/>
          <w:szCs w:val="24"/>
        </w:rPr>
        <w:t>Slave_IO_Running</w:t>
      </w:r>
      <w:proofErr w:type="spellEnd"/>
      <w:r w:rsidRPr="00FA5E59">
        <w:rPr>
          <w:rFonts w:ascii="Times New Roman" w:hAnsi="Times New Roman" w:cs="Times New Roman"/>
          <w:sz w:val="24"/>
          <w:szCs w:val="24"/>
        </w:rPr>
        <w:t>: Yes</w:t>
      </w:r>
    </w:p>
    <w:p w14:paraId="7AA1522E" w14:textId="77777777" w:rsidR="00573D27" w:rsidRPr="00FA5E59" w:rsidRDefault="00573D27" w:rsidP="00573D2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A5E59">
        <w:rPr>
          <w:rFonts w:ascii="Times New Roman" w:hAnsi="Times New Roman" w:cs="Times New Roman"/>
          <w:sz w:val="24"/>
          <w:szCs w:val="24"/>
        </w:rPr>
        <w:t>Slave_SQL_Running</w:t>
      </w:r>
      <w:proofErr w:type="spellEnd"/>
      <w:r w:rsidRPr="00FA5E59">
        <w:rPr>
          <w:rFonts w:ascii="Times New Roman" w:hAnsi="Times New Roman" w:cs="Times New Roman"/>
          <w:sz w:val="24"/>
          <w:szCs w:val="24"/>
        </w:rPr>
        <w:t>: Yes</w:t>
      </w:r>
    </w:p>
    <w:p w14:paraId="19DAB429" w14:textId="77777777" w:rsidR="00573D27" w:rsidRDefault="00573D27" w:rsidP="00573D2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A5E59">
        <w:rPr>
          <w:rFonts w:ascii="Times New Roman" w:hAnsi="Times New Roman" w:cs="Times New Roman"/>
          <w:sz w:val="24"/>
          <w:szCs w:val="24"/>
        </w:rPr>
        <w:t>Seconds_Behind_Master</w:t>
      </w:r>
      <w:proofErr w:type="spellEnd"/>
      <w:r w:rsidRPr="00FA5E59">
        <w:rPr>
          <w:rFonts w:ascii="Times New Roman" w:hAnsi="Times New Roman" w:cs="Times New Roman"/>
          <w:sz w:val="24"/>
          <w:szCs w:val="24"/>
        </w:rPr>
        <w:t>: 0</w:t>
      </w:r>
    </w:p>
    <w:p w14:paraId="763E4FB3" w14:textId="77777777" w:rsidR="00715F57" w:rsidRDefault="00715F57" w:rsidP="00573D2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8478D1" w14:textId="77777777" w:rsidR="00715F57" w:rsidRPr="00FA5E59" w:rsidRDefault="00715F57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lave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2</w:t>
      </w:r>
      <w:r w:rsidRPr="00FA5E5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server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336CC" w:rsidRP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192.168.227.13</w:t>
      </w:r>
      <w:r w:rsidR="004336CC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</w:p>
    <w:p w14:paraId="281BCE42" w14:textId="77777777" w:rsidR="00715F57" w:rsidRPr="00FA5E59" w:rsidRDefault="00715F57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DC475C5" w14:textId="77777777" w:rsidR="00715F57" w:rsidRPr="00FA5E59" w:rsidRDefault="00715F57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able in </w:t>
      </w:r>
      <w:proofErr w:type="spellStart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my.cnf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 the below</w:t>
      </w:r>
    </w:p>
    <w:p w14:paraId="04E6DE76" w14:textId="77777777" w:rsidR="00715F57" w:rsidRPr="00FA5E59" w:rsidRDefault="008D7293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rver_i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=3</w:t>
      </w:r>
    </w:p>
    <w:p w14:paraId="27F10AD1" w14:textId="77777777" w:rsidR="00715F57" w:rsidRPr="00FA5E59" w:rsidRDefault="00715F57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538C55F" w14:textId="77777777" w:rsidR="00715F57" w:rsidRPr="00FA5E59" w:rsidRDefault="00C379C4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#sudo </w:t>
      </w:r>
      <w:r w:rsidR="00715F5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tart </w:t>
      </w:r>
      <w:proofErr w:type="spellStart"/>
      <w:r w:rsidR="00715F5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proofErr w:type="spellEnd"/>
      <w:r w:rsidR="00715F57"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rver</w:t>
      </w:r>
    </w:p>
    <w:p w14:paraId="4DF8B85C" w14:textId="77777777" w:rsidR="00715F57" w:rsidRPr="00FA5E59" w:rsidRDefault="00715F57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9C57C02" w14:textId="77777777" w:rsidR="00715F57" w:rsidRDefault="00715F57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CHANGE MAS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MASTER_HOST='</w:t>
      </w:r>
      <w:r w:rsidRPr="00D92C41">
        <w:rPr>
          <w:rFonts w:ascii="Times New Roman" w:eastAsia="Times New Roman" w:hAnsi="Times New Roman" w:cs="Times New Roman"/>
          <w:color w:val="000000"/>
          <w:sz w:val="24"/>
          <w:szCs w:val="24"/>
        </w:rPr>
        <w:t>192.168.</w:t>
      </w:r>
      <w:r w:rsidR="003529E2">
        <w:rPr>
          <w:rFonts w:ascii="Times New Roman" w:eastAsia="Times New Roman" w:hAnsi="Times New Roman" w:cs="Times New Roman"/>
          <w:color w:val="000000"/>
          <w:sz w:val="24"/>
          <w:szCs w:val="24"/>
        </w:rPr>
        <w:t>227.133</w:t>
      </w:r>
      <w:proofErr w:type="gramStart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,MASTER</w:t>
      </w:r>
      <w:proofErr w:type="gram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_USER='</w:t>
      </w:r>
      <w:proofErr w:type="spellStart"/>
      <w:r w:rsid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repluser</w:t>
      </w:r>
      <w:proofErr w:type="spellEnd"/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, MASTER_PASSWORD='</w:t>
      </w:r>
      <w:r w:rsidR="008C1540">
        <w:rPr>
          <w:rFonts w:ascii="Times New Roman" w:eastAsia="Times New Roman" w:hAnsi="Times New Roman" w:cs="Times New Roman"/>
          <w:color w:val="000000"/>
          <w:sz w:val="24"/>
          <w:szCs w:val="24"/>
        </w:rPr>
        <w:t>repl123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, MASTER_LOG_FILE=</w:t>
      </w:r>
      <w:r w:rsidRPr="00037B8D">
        <w:t xml:space="preserve"> 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037B8D">
        <w:rPr>
          <w:rFonts w:ascii="Times New Roman" w:eastAsia="Times New Roman" w:hAnsi="Times New Roman" w:cs="Times New Roman"/>
          <w:color w:val="000000"/>
          <w:sz w:val="24"/>
          <w:szCs w:val="24"/>
        </w:rPr>
        <w:t>mysql-bin.00000</w:t>
      </w:r>
      <w:r w:rsidR="00491857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', MASTER_LOG_POS=  </w:t>
      </w:r>
      <w:r w:rsidR="0016644D">
        <w:rPr>
          <w:rFonts w:ascii="Times New Roman" w:eastAsia="Times New Roman" w:hAnsi="Times New Roman" w:cs="Times New Roman"/>
          <w:color w:val="000000"/>
          <w:sz w:val="24"/>
          <w:szCs w:val="24"/>
        </w:rPr>
        <w:t>956</w:t>
      </w:r>
      <w:r w:rsidRPr="00FA5E59">
        <w:rPr>
          <w:rFonts w:ascii="Times New Roman" w:eastAsia="Times New Roman" w:hAnsi="Times New Roman" w:cs="Times New Roman"/>
          <w:color w:val="000000"/>
          <w:sz w:val="24"/>
          <w:szCs w:val="24"/>
        </w:rPr>
        <w:t>;</w:t>
      </w:r>
    </w:p>
    <w:p w14:paraId="083349B9" w14:textId="77777777" w:rsidR="00301619" w:rsidRDefault="00301619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29FEE63" w14:textId="77777777" w:rsidR="00EA6F6E" w:rsidRDefault="00EA6F6E" w:rsidP="00715F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lave Server – For Reporting Purpose you can set in read only mode</w:t>
      </w:r>
    </w:p>
    <w:p w14:paraId="3C891DF0" w14:textId="77777777" w:rsidR="006C1428" w:rsidRDefault="006C1428" w:rsidP="00573D2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4E4F16" w14:textId="77777777" w:rsidR="00573FF7" w:rsidRDefault="00573FF7" w:rsidP="00573D2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49B821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ySQL:</w:t>
      </w:r>
    </w:p>
    <w:p w14:paraId="6E29CB89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To Set a database to read-only mode in </w:t>
      </w:r>
      <w:proofErr w:type="spellStart"/>
      <w:r w:rsidRPr="00573F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ysql</w:t>
      </w:r>
      <w:proofErr w:type="spellEnd"/>
      <w:r w:rsidRPr="00573FF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 </w:t>
      </w:r>
    </w:p>
    <w:p w14:paraId="54724938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LUSH TABLES WITH READ </w:t>
      </w:r>
      <w:proofErr w:type="gramStart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LOCK;</w:t>
      </w:r>
      <w:proofErr w:type="gramEnd"/>
    </w:p>
    <w:p w14:paraId="3F6FCC53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T GLOBAL </w:t>
      </w:r>
      <w:proofErr w:type="spellStart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read_only</w:t>
      </w:r>
      <w:proofErr w:type="spellEnd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proofErr w:type="gramStart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1;</w:t>
      </w:r>
      <w:proofErr w:type="gramEnd"/>
    </w:p>
    <w:p w14:paraId="3EFE63F8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04DF670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To Set the database back to </w:t>
      </w:r>
      <w:proofErr w:type="spellStart"/>
      <w:r w:rsidRPr="00573FF7">
        <w:rPr>
          <w:rFonts w:ascii="Times New Roman" w:eastAsia="Times New Roman" w:hAnsi="Times New Roman" w:cs="Times New Roman"/>
          <w:b/>
          <w:bCs/>
          <w:sz w:val="24"/>
          <w:szCs w:val="24"/>
        </w:rPr>
        <w:t>Read+Write</w:t>
      </w:r>
      <w:proofErr w:type="spellEnd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 mode:</w:t>
      </w:r>
    </w:p>
    <w:p w14:paraId="09F3FC42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ET GLOBAL </w:t>
      </w:r>
      <w:proofErr w:type="spellStart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read_only</w:t>
      </w:r>
      <w:proofErr w:type="spellEnd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proofErr w:type="gramStart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0;</w:t>
      </w:r>
      <w:proofErr w:type="gramEnd"/>
    </w:p>
    <w:p w14:paraId="70213415" w14:textId="77777777" w:rsidR="00573FF7" w:rsidRPr="00573FF7" w:rsidRDefault="00573FF7" w:rsidP="00573FF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LOCK </w:t>
      </w:r>
      <w:proofErr w:type="gramStart"/>
      <w:r w:rsidRPr="00573FF7">
        <w:rPr>
          <w:rFonts w:ascii="Times New Roman" w:eastAsia="Times New Roman" w:hAnsi="Times New Roman" w:cs="Times New Roman"/>
          <w:color w:val="000000"/>
          <w:sz w:val="24"/>
          <w:szCs w:val="24"/>
        </w:rPr>
        <w:t>TABLES;</w:t>
      </w:r>
      <w:proofErr w:type="gramEnd"/>
    </w:p>
    <w:p w14:paraId="44D80E1A" w14:textId="77777777" w:rsidR="00573FF7" w:rsidRDefault="00573FF7" w:rsidP="00573D2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0B44F9" w14:textId="77777777" w:rsidR="00A50CFD" w:rsidRDefault="00A50CFD" w:rsidP="00573D27">
      <w:pPr>
        <w:spacing w:after="0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SET GLOBAL SQL_SLAVE_SKIP_COUNTER=</w:t>
      </w:r>
      <w:proofErr w:type="gramStart"/>
      <w:r>
        <w:rPr>
          <w:rFonts w:ascii="Arial" w:hAnsi="Arial" w:cs="Arial"/>
          <w:color w:val="202124"/>
          <w:shd w:val="clear" w:color="auto" w:fill="FFFFFF"/>
        </w:rPr>
        <w:t>1;</w:t>
      </w:r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</w:t>
      </w:r>
    </w:p>
    <w:p w14:paraId="2FA1DAAE" w14:textId="084FEB87" w:rsidR="00573FF7" w:rsidRDefault="00A50CFD" w:rsidP="00573D2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START </w:t>
      </w:r>
      <w:proofErr w:type="gramStart"/>
      <w:r>
        <w:rPr>
          <w:rFonts w:ascii="Arial" w:hAnsi="Arial" w:cs="Arial"/>
          <w:color w:val="202124"/>
          <w:shd w:val="clear" w:color="auto" w:fill="FFFFFF"/>
        </w:rPr>
        <w:t>SLAVE;</w:t>
      </w:r>
      <w:proofErr w:type="gramEnd"/>
    </w:p>
    <w:sectPr w:rsidR="00573FF7" w:rsidSect="00CF08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860494"/>
    <w:multiLevelType w:val="hybridMultilevel"/>
    <w:tmpl w:val="A9D24F0E"/>
    <w:lvl w:ilvl="0" w:tplc="DF3CA18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DcyswAyjQwMTZR0lIJTi4sz8/NACoxqAX1m0CUsAAAA"/>
  </w:docVars>
  <w:rsids>
    <w:rsidRoot w:val="00892D62"/>
    <w:rsid w:val="00037B8D"/>
    <w:rsid w:val="000B64B4"/>
    <w:rsid w:val="001119DA"/>
    <w:rsid w:val="001318D7"/>
    <w:rsid w:val="0016644D"/>
    <w:rsid w:val="0018135B"/>
    <w:rsid w:val="00191C04"/>
    <w:rsid w:val="001C7E67"/>
    <w:rsid w:val="002262D5"/>
    <w:rsid w:val="002A1051"/>
    <w:rsid w:val="002A4A65"/>
    <w:rsid w:val="002D7006"/>
    <w:rsid w:val="002E57AD"/>
    <w:rsid w:val="00301619"/>
    <w:rsid w:val="003529E2"/>
    <w:rsid w:val="0037120B"/>
    <w:rsid w:val="003A70B9"/>
    <w:rsid w:val="003D4E0E"/>
    <w:rsid w:val="003D721E"/>
    <w:rsid w:val="003F0B35"/>
    <w:rsid w:val="00401FF2"/>
    <w:rsid w:val="004336CC"/>
    <w:rsid w:val="0043503D"/>
    <w:rsid w:val="00441B91"/>
    <w:rsid w:val="004716DF"/>
    <w:rsid w:val="00487C90"/>
    <w:rsid w:val="00491857"/>
    <w:rsid w:val="004C262B"/>
    <w:rsid w:val="004C3034"/>
    <w:rsid w:val="00501BC6"/>
    <w:rsid w:val="0050642B"/>
    <w:rsid w:val="00512FAF"/>
    <w:rsid w:val="00573D27"/>
    <w:rsid w:val="00573FF7"/>
    <w:rsid w:val="00580160"/>
    <w:rsid w:val="00596E0C"/>
    <w:rsid w:val="005D2045"/>
    <w:rsid w:val="006112B7"/>
    <w:rsid w:val="006920CF"/>
    <w:rsid w:val="006A3EE1"/>
    <w:rsid w:val="006A7CEB"/>
    <w:rsid w:val="006B6869"/>
    <w:rsid w:val="006C1428"/>
    <w:rsid w:val="007032C3"/>
    <w:rsid w:val="00706C3D"/>
    <w:rsid w:val="00715F57"/>
    <w:rsid w:val="007446E3"/>
    <w:rsid w:val="00750C8A"/>
    <w:rsid w:val="00777014"/>
    <w:rsid w:val="00793C38"/>
    <w:rsid w:val="007F0664"/>
    <w:rsid w:val="007F0E2C"/>
    <w:rsid w:val="008155EA"/>
    <w:rsid w:val="00827DF8"/>
    <w:rsid w:val="0084329E"/>
    <w:rsid w:val="00851FFC"/>
    <w:rsid w:val="0085246B"/>
    <w:rsid w:val="00871190"/>
    <w:rsid w:val="00872AF7"/>
    <w:rsid w:val="00892D62"/>
    <w:rsid w:val="008B3015"/>
    <w:rsid w:val="008C1540"/>
    <w:rsid w:val="008D7293"/>
    <w:rsid w:val="008E1547"/>
    <w:rsid w:val="00970492"/>
    <w:rsid w:val="00A04249"/>
    <w:rsid w:val="00A33E43"/>
    <w:rsid w:val="00A464FA"/>
    <w:rsid w:val="00A50CFD"/>
    <w:rsid w:val="00A60E81"/>
    <w:rsid w:val="00B26F98"/>
    <w:rsid w:val="00C207BC"/>
    <w:rsid w:val="00C22DF9"/>
    <w:rsid w:val="00C32AB6"/>
    <w:rsid w:val="00C379C4"/>
    <w:rsid w:val="00C46CCD"/>
    <w:rsid w:val="00C67EE6"/>
    <w:rsid w:val="00C85086"/>
    <w:rsid w:val="00CC1DF3"/>
    <w:rsid w:val="00CC2D4F"/>
    <w:rsid w:val="00CE4472"/>
    <w:rsid w:val="00CF086B"/>
    <w:rsid w:val="00CF4877"/>
    <w:rsid w:val="00CF7472"/>
    <w:rsid w:val="00D16A0D"/>
    <w:rsid w:val="00D279EF"/>
    <w:rsid w:val="00D92C41"/>
    <w:rsid w:val="00DA5921"/>
    <w:rsid w:val="00DC52AC"/>
    <w:rsid w:val="00E10442"/>
    <w:rsid w:val="00E17E3A"/>
    <w:rsid w:val="00E31481"/>
    <w:rsid w:val="00E52253"/>
    <w:rsid w:val="00E561A7"/>
    <w:rsid w:val="00E80A94"/>
    <w:rsid w:val="00EA6F6E"/>
    <w:rsid w:val="00EC5AF1"/>
    <w:rsid w:val="00EC6B40"/>
    <w:rsid w:val="00ED04D6"/>
    <w:rsid w:val="00F32A05"/>
    <w:rsid w:val="00F57543"/>
    <w:rsid w:val="00F90A6D"/>
    <w:rsid w:val="00FA5E59"/>
    <w:rsid w:val="00FC58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340BC"/>
  <w15:docId w15:val="{AC454B33-56F7-496A-947A-0B0EA077D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8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2D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2D6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73D27"/>
    <w:pPr>
      <w:ind w:left="720"/>
      <w:contextualSpacing/>
    </w:pPr>
  </w:style>
  <w:style w:type="paragraph" w:customStyle="1" w:styleId="Default">
    <w:name w:val="Default"/>
    <w:rsid w:val="00FA5E5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73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3F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8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4</TotalTime>
  <Pages>4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rath, Venkat</cp:lastModifiedBy>
  <cp:revision>70</cp:revision>
  <dcterms:created xsi:type="dcterms:W3CDTF">2017-09-04T09:09:00Z</dcterms:created>
  <dcterms:modified xsi:type="dcterms:W3CDTF">2021-10-11T03:14:00Z</dcterms:modified>
</cp:coreProperties>
</file>